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C9BE00" w14:textId="77777777" w:rsidR="00043109" w:rsidRPr="008E09C2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2E38A13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5A35A2">
        <w:rPr>
          <w:rFonts w:ascii="Times New Roman" w:hAnsi="Times New Roman" w:cs="Times New Roman"/>
          <w:b/>
          <w:bCs/>
          <w:sz w:val="28"/>
          <w:szCs w:val="28"/>
        </w:rPr>
        <w:t>7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00A95FD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5A35A2">
        <w:rPr>
          <w:rFonts w:ascii="Times New Roman" w:hAnsi="Times New Roman" w:cs="Times New Roman"/>
          <w:sz w:val="24"/>
          <w:szCs w:val="24"/>
        </w:rPr>
        <w:t>Поиск данных с помощью хеш-таблиц</w:t>
      </w:r>
    </w:p>
    <w:p w14:paraId="56DB292B" w14:textId="1E9E5B52" w:rsidR="00C7382A" w:rsidRPr="00C9245B" w:rsidRDefault="00BB3976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Вариант </w:t>
      </w:r>
      <w:r w:rsidR="00A62E7D">
        <w:rPr>
          <w:rFonts w:ascii="Times New Roman" w:hAnsi="Times New Roman" w:cs="Times New Roman"/>
          <w:sz w:val="24"/>
          <w:szCs w:val="24"/>
        </w:rPr>
        <w:t>7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578DFD61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студент группы </w:t>
      </w:r>
      <w:r w:rsidR="00491BE9">
        <w:rPr>
          <w:rFonts w:ascii="Times New Roman" w:hAnsi="Times New Roman" w:cs="Times New Roman"/>
          <w:sz w:val="24"/>
          <w:szCs w:val="24"/>
        </w:rPr>
        <w:t>ИВТ 20-2Б</w:t>
      </w:r>
      <w:bookmarkStart w:id="0" w:name="_GoBack"/>
      <w:bookmarkEnd w:id="0"/>
    </w:p>
    <w:p w14:paraId="3FCF8FF5" w14:textId="443D70CE" w:rsidR="009D1C69" w:rsidRPr="00C9245B" w:rsidRDefault="00A62E7D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Копытов А.А.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"/>
        <w:rPr>
          <w:rStyle w:val="Strong"/>
          <w:b w:val="0"/>
          <w:bCs w:val="0"/>
          <w:color w:val="auto"/>
          <w:sz w:val="24"/>
          <w:szCs w:val="24"/>
        </w:rPr>
      </w:pPr>
      <w:bookmarkStart w:id="1" w:name="_Toc57314746"/>
      <w:r w:rsidRPr="00C9245B">
        <w:rPr>
          <w:rStyle w:val="Strong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Strong"/>
          <w:b w:val="0"/>
          <w:bCs w:val="0"/>
          <w:color w:val="auto"/>
        </w:rPr>
        <w:t>задачи</w:t>
      </w:r>
      <w:bookmarkEnd w:id="1"/>
    </w:p>
    <w:p w14:paraId="1EED4AD5" w14:textId="77777777" w:rsidR="00A33FFD" w:rsidRPr="00A33FFD" w:rsidRDefault="00A33FFD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A33FFD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Изучить построение функции хеширования и алгоритмов хеширования данных</w:t>
      </w:r>
    </w:p>
    <w:p w14:paraId="105C8F78" w14:textId="6848EF6A" w:rsidR="00A33FFD" w:rsidRPr="00A33FFD" w:rsidRDefault="00A33FFD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A33FFD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Научиться разрабатывать алгоритмы открытого и закрытого хеширования при</w:t>
      </w:r>
    </w:p>
    <w:p w14:paraId="49F8AA03" w14:textId="77777777" w:rsidR="00A33FFD" w:rsidRPr="00A33FFD" w:rsidRDefault="00A33FFD" w:rsidP="00A33FFD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A33FFD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решении задач на языке C++.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73B7403B" w:rsidR="00A1481D" w:rsidRDefault="00837F0D" w:rsidP="003876B8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C663E4">
        <w:rPr>
          <w:rFonts w:ascii="Times New Roman" w:hAnsi="Times New Roman" w:cs="Times New Roman"/>
        </w:rPr>
        <w:t>теоретические сведения о хеш таблицах</w:t>
      </w:r>
    </w:p>
    <w:p w14:paraId="3BE32274" w14:textId="020F9603" w:rsidR="00C663E4" w:rsidRDefault="00C663E4" w:rsidP="00A1481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>
        <w:rPr>
          <w:rFonts w:ascii="Times New Roman" w:hAnsi="Times New Roman" w:cs="Times New Roman"/>
        </w:rPr>
        <w:t>методы разрешения коллизий</w:t>
      </w:r>
    </w:p>
    <w:p w14:paraId="7E75C9D9" w14:textId="7501806A" w:rsidR="00A1481D" w:rsidRPr="00B7266E" w:rsidRDefault="00FA6AAD" w:rsidP="00A1481D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одумать ввод баз данных из файла</w:t>
      </w:r>
      <w:r w:rsidR="00A1481D" w:rsidRPr="00B7266E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"/>
        <w:ind w:firstLine="0"/>
        <w:rPr>
          <w:color w:val="auto"/>
        </w:rPr>
      </w:pPr>
      <w:bookmarkStart w:id="2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2"/>
    </w:p>
    <w:p w14:paraId="4BD20DCF" w14:textId="7CDBF553" w:rsidR="005A35A2" w:rsidRPr="005A35A2" w:rsidRDefault="005A35A2" w:rsidP="005A35A2">
      <w:pPr>
        <w:pStyle w:val="ListParagraph"/>
        <w:numPr>
          <w:ilvl w:val="0"/>
          <w:numId w:val="10"/>
        </w:num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Cs w:val="23"/>
          <w:lang w:eastAsia="ru-RU"/>
        </w:rPr>
        <w:t>Создать динамический массив из записей (в соответствии с вариантом),</w:t>
      </w:r>
    </w:p>
    <w:p w14:paraId="54689A23" w14:textId="77777777" w:rsidR="005A35A2" w:rsidRPr="005A35A2" w:rsidRDefault="005A35A2" w:rsidP="005A35A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содержащий не менее 100 элементов. Для заполнения элементов массива</w:t>
      </w:r>
    </w:p>
    <w:p w14:paraId="4BEE05AF" w14:textId="77777777" w:rsidR="005A35A2" w:rsidRPr="005A35A2" w:rsidRDefault="005A35A2" w:rsidP="005A35A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использовать ДСЧ.</w:t>
      </w:r>
    </w:p>
    <w:p w14:paraId="5796C979" w14:textId="22E3AD4A" w:rsidR="005A35A2" w:rsidRDefault="005A35A2" w:rsidP="005A35A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2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Выполнить поиск элемента в массиве по ключу в соответствии с вариантом. Для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</w:t>
      </w: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поиска использовать хеш-таблицу.</w:t>
      </w:r>
    </w:p>
    <w:p w14:paraId="3FAE13EE" w14:textId="12771041" w:rsidR="005A35A2" w:rsidRPr="005A35A2" w:rsidRDefault="005A35A2" w:rsidP="005A35A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3</w:t>
      </w:r>
      <w:r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.</w:t>
      </w: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 xml:space="preserve"> Подсчитать количество коллизий при размере хеш-таблицы 40, 75 и 90</w:t>
      </w:r>
    </w:p>
    <w:p w14:paraId="143F575F" w14:textId="77777777" w:rsidR="005A35A2" w:rsidRPr="005A35A2" w:rsidRDefault="005A35A2" w:rsidP="005A35A2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  <w:r w:rsidRPr="005A35A2"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  <w:t>элементов.</w:t>
      </w:r>
    </w:p>
    <w:p w14:paraId="7608F22E" w14:textId="77777777" w:rsidR="005A35A2" w:rsidRPr="005A35A2" w:rsidRDefault="005A35A2" w:rsidP="005A35A2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8"/>
          <w:szCs w:val="23"/>
          <w:lang w:eastAsia="ru-RU"/>
        </w:rPr>
      </w:pPr>
    </w:p>
    <w:p w14:paraId="5C69F987" w14:textId="461299E2" w:rsidR="00AC43AF" w:rsidRDefault="00AC43AF" w:rsidP="00AC43AF">
      <w:pPr>
        <w:pStyle w:val="a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NormalWeb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3F68B213" w:rsidR="00816C74" w:rsidRDefault="00FA6AAD" w:rsidP="00816C74">
      <w:pPr>
        <w:pStyle w:val="NormalWeb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Создание хеш функции</w:t>
      </w:r>
    </w:p>
    <w:p w14:paraId="661EDB0A" w14:textId="77777777" w:rsidR="00FA6AAD" w:rsidRPr="00FA6AAD" w:rsidRDefault="00D2420B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="00FA6AAD" w:rsidRPr="00FA6AA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Hash_rem(</w:t>
      </w:r>
      <w:r w:rsidR="00FA6AAD" w:rsidRPr="00FA6AA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FA6AAD" w:rsidRPr="00FA6AA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="00FA6AAD" w:rsidRPr="00FA6AA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FA6AAD" w:rsidRPr="00FA6AAD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="00FA6AAD" w:rsidRPr="00FA6AAD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48C5F4FC" w14:textId="0C52F8C3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D544607" w14:textId="368441BD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l;</w:t>
      </w:r>
    </w:p>
    <w:p w14:paraId="550F7C9E" w14:textId="524C7202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l = </w:t>
      </w:r>
      <w:r w:rsidRPr="00FA6AAD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.size();</w:t>
      </w:r>
    </w:p>
    <w:p w14:paraId="63EAB10B" w14:textId="77777777" w:rsid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(l % </w:t>
      </w:r>
      <w:r>
        <w:rPr>
          <w:rFonts w:ascii="Consolas" w:hAnsi="Consolas" w:cs="Consolas"/>
          <w:color w:val="808080"/>
          <w:sz w:val="19"/>
          <w:szCs w:val="19"/>
        </w:rPr>
        <w:t>n</w:t>
      </w:r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ABA21F9" w14:textId="38691381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  <w:r>
        <w:rPr>
          <w:rFonts w:ascii="Times New Roman" w:hAnsi="Times New Roman" w:cs="Times New Roman"/>
          <w:color w:val="000000"/>
          <w:szCs w:val="19"/>
        </w:rPr>
        <w:t xml:space="preserve"> </w:t>
      </w:r>
    </w:p>
    <w:p w14:paraId="276FBC1E" w14:textId="16A24EC9" w:rsidR="00B7266E" w:rsidRPr="00FA6AAD" w:rsidRDefault="00B7266E" w:rsidP="00FA6AAD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 w:rsidRPr="00FA6AAD">
        <w:rPr>
          <w:rFonts w:ascii="Times New Roman" w:hAnsi="Times New Roman" w:cs="Times New Roman"/>
          <w:color w:val="000000"/>
          <w:szCs w:val="19"/>
        </w:rPr>
        <w:t xml:space="preserve">Создание </w:t>
      </w:r>
      <w:r w:rsidR="00FA6AAD" w:rsidRPr="00FA6AAD">
        <w:rPr>
          <w:rFonts w:ascii="Times New Roman" w:hAnsi="Times New Roman" w:cs="Times New Roman"/>
          <w:color w:val="000000"/>
          <w:szCs w:val="19"/>
        </w:rPr>
        <w:t>базы данных</w:t>
      </w:r>
    </w:p>
    <w:p w14:paraId="72FB5D2A" w14:textId="43B18343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 w:rsidRPr="00FA6AAD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* data_base = </w:t>
      </w:r>
      <w:r w:rsidRPr="00FA6AA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A6AAD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[len];</w:t>
      </w:r>
    </w:p>
    <w:p w14:paraId="303204BA" w14:textId="77777777" w:rsidR="00FA6AAD" w:rsidRPr="00FA6AAD" w:rsidRDefault="00FA6AAD" w:rsidP="00FA6AA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B952B63" w14:textId="20598C42" w:rsidR="00FA6AAD" w:rsidRPr="00FA6AAD" w:rsidRDefault="00FA6AAD" w:rsidP="00FA6AAD">
      <w:pPr>
        <w:pStyle w:val="ListParagraph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FA6AA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* key = </w:t>
      </w:r>
      <w:r w:rsidRPr="00FA6AAD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FA6AAD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FA6AAD">
        <w:rPr>
          <w:rFonts w:ascii="Consolas" w:hAnsi="Consolas" w:cs="Consolas"/>
          <w:color w:val="000000"/>
          <w:sz w:val="19"/>
          <w:szCs w:val="19"/>
          <w:lang w:val="en-US"/>
        </w:rPr>
        <w:t>[len];</w:t>
      </w:r>
    </w:p>
    <w:p w14:paraId="2D67C5FA" w14:textId="4BF73BD4" w:rsidR="00CE0064" w:rsidRPr="00B7266E" w:rsidRDefault="00FA6AAD" w:rsidP="00FA6AAD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Подсчет и разрешение коллизий методом открытой адресации</w:t>
      </w:r>
    </w:p>
    <w:p w14:paraId="4125A811" w14:textId="79DF1919" w:rsidR="00B7266E" w:rsidRP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r w:rsidRPr="005A35A2">
        <w:rPr>
          <w:rFonts w:ascii="Consolas" w:hAnsi="Consolas" w:cs="Consolas"/>
          <w:color w:val="0000FF"/>
          <w:sz w:val="19"/>
          <w:szCs w:val="19"/>
        </w:rPr>
        <w:tab/>
      </w:r>
      <w:r w:rsidRPr="00B7266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CAD6818" w14:textId="754712F5" w:rsidR="00B7266E" w:rsidRP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Shell_Sort(city, size);</w:t>
      </w:r>
    </w:p>
    <w:p w14:paraId="434EAE82" w14:textId="77777777" w:rsidR="00B7266E" w:rsidRPr="00491BE9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91BE9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491BE9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78F9ECD5" w14:textId="77777777" w:rsidR="00B7266E" w:rsidRPr="00491BE9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491BE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91BE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91BE9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491BE9">
        <w:rPr>
          <w:rFonts w:ascii="Consolas" w:hAnsi="Consolas" w:cs="Consolas"/>
          <w:color w:val="000000"/>
          <w:sz w:val="19"/>
          <w:szCs w:val="19"/>
          <w:lang w:val="en-US"/>
        </w:rPr>
        <w:tab/>
        <w:t>Hoare(city, left, size - 1);</w:t>
      </w:r>
    </w:p>
    <w:p w14:paraId="3DF397F0" w14:textId="04D95D40" w:rsidR="00AC43AF" w:rsidRPr="00B64532" w:rsidRDefault="008E09C2" w:rsidP="00B64532">
      <w:pPr>
        <w:pStyle w:val="NormalWeb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Реализация алгоритма прямого поиска</w:t>
      </w:r>
    </w:p>
    <w:p w14:paraId="260AF6A8" w14:textId="50BB5D1A" w:rsidR="00803B6C" w:rsidRPr="00C9245B" w:rsidRDefault="00326223" w:rsidP="0021342A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6356C06A" w14:textId="77777777" w:rsidR="008E09C2" w:rsidRPr="008E09C2" w:rsidRDefault="00B6453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 w:rsidR="008E09C2"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len = 0;</w:t>
      </w:r>
    </w:p>
    <w:p w14:paraId="12208976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ress;</w:t>
      </w:r>
    </w:p>
    <w:p w14:paraId="05463D60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72AD469E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user_search;</w:t>
      </w:r>
    </w:p>
    <w:p w14:paraId="1C290BF9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error = 0;</w:t>
      </w:r>
    </w:p>
    <w:p w14:paraId="03B79394" w14:textId="306AEB04" w:rsidR="008225E8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>Указатели</w:t>
      </w:r>
    </w:p>
    <w:p w14:paraId="649C9FB1" w14:textId="489A97C1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bookmarkStart w:id="3" w:name="_Toc57314748"/>
      <w:r>
        <w:rPr>
          <w:rFonts w:ascii="Consolas" w:hAnsi="Consolas" w:cs="Consolas"/>
          <w:color w:val="2B91AF"/>
          <w:sz w:val="19"/>
          <w:szCs w:val="19"/>
          <w:lang w:val="en-US"/>
        </w:rPr>
        <w:tab/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* data_base = </w:t>
      </w:r>
      <w:r w:rsidRPr="008E09C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[len];</w:t>
      </w:r>
    </w:p>
    <w:p w14:paraId="67A72755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843E205" w14:textId="77777777" w:rsidR="008E09C2" w:rsidRPr="00491BE9" w:rsidRDefault="008E09C2" w:rsidP="008E09C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491BE9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491BE9">
        <w:rPr>
          <w:rFonts w:ascii="Consolas" w:hAnsi="Consolas" w:cs="Consolas"/>
          <w:color w:val="000000"/>
          <w:sz w:val="19"/>
          <w:szCs w:val="19"/>
          <w:lang w:val="en-US"/>
        </w:rPr>
        <w:t xml:space="preserve">* key = </w:t>
      </w:r>
      <w:r w:rsidRPr="00491BE9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491BE9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491BE9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491BE9">
        <w:rPr>
          <w:rFonts w:ascii="Consolas" w:hAnsi="Consolas" w:cs="Consolas"/>
          <w:color w:val="000000"/>
          <w:sz w:val="19"/>
          <w:szCs w:val="19"/>
          <w:lang w:val="en-US"/>
        </w:rPr>
        <w:t>[len];</w:t>
      </w:r>
    </w:p>
    <w:p w14:paraId="505B6589" w14:textId="4F4296A8" w:rsidR="00386991" w:rsidRPr="00B64532" w:rsidRDefault="003564C4" w:rsidP="008E09C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труктура для ввода и хранения названий городов, численности их населения</w:t>
      </w:r>
    </w:p>
    <w:p w14:paraId="7454CBFF" w14:textId="77777777" w:rsidR="008E09C2" w:rsidRPr="008E09C2" w:rsidRDefault="003564C4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FF"/>
          <w:sz w:val="19"/>
          <w:szCs w:val="19"/>
        </w:rPr>
        <w:lastRenderedPageBreak/>
        <w:tab/>
      </w:r>
      <w:r w:rsidR="008E09C2" w:rsidRPr="008E09C2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r w:rsidR="008E09C2"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8E09C2" w:rsidRPr="008E09C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</w:p>
    <w:p w14:paraId="7422E86D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7A3B81EC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fio;</w:t>
      </w:r>
    </w:p>
    <w:p w14:paraId="57F44354" w14:textId="77777777" w:rsidR="008E09C2" w:rsidRP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8E09C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cardnum;</w:t>
      </w:r>
    </w:p>
    <w:p w14:paraId="50C7CC73" w14:textId="77777777" w:rsid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2B91AF"/>
          <w:sz w:val="19"/>
          <w:szCs w:val="19"/>
        </w:rPr>
        <w:t>string</w:t>
      </w:r>
      <w:r>
        <w:rPr>
          <w:rFonts w:ascii="Consolas" w:hAnsi="Consolas" w:cs="Consolas"/>
          <w:color w:val="000000"/>
          <w:sz w:val="19"/>
          <w:szCs w:val="19"/>
        </w:rPr>
        <w:t xml:space="preserve"> summ;</w:t>
      </w:r>
    </w:p>
    <w:p w14:paraId="0F7762E4" w14:textId="77777777" w:rsidR="008E09C2" w:rsidRDefault="008E09C2" w:rsidP="008E09C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28764035" w14:textId="3833D840" w:rsidR="00386991" w:rsidRPr="00386991" w:rsidRDefault="008225E8" w:rsidP="003564C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291C5A82" w14:textId="77777777" w:rsidR="008E09C2" w:rsidRDefault="008E09C2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getline(F1, x.fio);</w:t>
      </w:r>
    </w:p>
    <w:p w14:paraId="3F6500F1" w14:textId="3FC8F588" w:rsidR="00386991" w:rsidRDefault="008225E8" w:rsidP="00386991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3DE1577C" w14:textId="7CBCD3A2" w:rsidR="008E09C2" w:rsidRPr="008E09C2" w:rsidRDefault="008E09C2" w:rsidP="008E09C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  <w:lang w:val="en-US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A31515"/>
          <w:sz w:val="19"/>
          <w:szCs w:val="19"/>
          <w:lang w:val="en-US"/>
        </w:rPr>
        <w:t>":   "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[i]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063E210" w14:textId="08E60E3C" w:rsidR="00CE0064" w:rsidRPr="00CE0064" w:rsidRDefault="00E751ED" w:rsidP="00CE006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B64532">
        <w:rPr>
          <w:rFonts w:ascii="Times New Roman" w:hAnsi="Times New Roman" w:cs="Times New Roman"/>
          <w:color w:val="000000"/>
          <w:szCs w:val="28"/>
        </w:rPr>
        <w:t xml:space="preserve"> для </w:t>
      </w:r>
      <w:r w:rsidR="003564C4">
        <w:rPr>
          <w:rFonts w:ascii="Times New Roman" w:hAnsi="Times New Roman" w:cs="Times New Roman"/>
          <w:color w:val="000000"/>
          <w:szCs w:val="28"/>
        </w:rPr>
        <w:t>ввода информации в структуры</w:t>
      </w:r>
    </w:p>
    <w:p w14:paraId="7EC1A30D" w14:textId="77777777" w:rsidR="003564C4" w:rsidRPr="003564C4" w:rsidRDefault="00B64532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B648B">
        <w:rPr>
          <w:rFonts w:ascii="Consolas" w:hAnsi="Consolas" w:cs="Consolas"/>
          <w:color w:val="0000FF"/>
          <w:sz w:val="19"/>
          <w:szCs w:val="19"/>
        </w:rPr>
        <w:tab/>
      </w:r>
      <w:bookmarkStart w:id="4" w:name="_Toc57314749"/>
      <w:bookmarkEnd w:id="3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size; i++)</w:t>
      </w:r>
    </w:p>
    <w:p w14:paraId="6599353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419C47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6BA63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73D357A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D58D5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in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49AC9AFF" w14:textId="549AF706" w:rsidR="00B64532" w:rsidRPr="008B648B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66DFCD3" w14:textId="0C7FDDDD" w:rsidR="00B64532" w:rsidRDefault="003564C4" w:rsidP="003564C4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Для защиты от случайных ошибок используются циклы на корректный ввод информации</w:t>
      </w:r>
    </w:p>
    <w:p w14:paraId="5A09E922" w14:textId="0DCA6B2C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  <w:t>while</w:t>
      </w:r>
      <w:r>
        <w:rPr>
          <w:rFonts w:ascii="Consolas" w:hAnsi="Consolas" w:cs="Consolas"/>
          <w:color w:val="000000"/>
          <w:sz w:val="19"/>
          <w:szCs w:val="19"/>
        </w:rPr>
        <w:t xml:space="preserve"> (size &lt; 1)</w:t>
      </w:r>
    </w:p>
    <w:p w14:paraId="4941B696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9066E48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кол-во город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C1BF8A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51DDBC84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cout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206F293A" w14:textId="4295F450" w:rsidR="003564C4" w:rsidRPr="005A35A2" w:rsidRDefault="003564C4" w:rsidP="003564C4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2E212616" w14:textId="77777777" w:rsidR="003564C4" w:rsidRPr="005A35A2" w:rsidRDefault="003564C4" w:rsidP="003564C4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  <w:lang w:val="en-US"/>
        </w:rPr>
      </w:pPr>
    </w:p>
    <w:p w14:paraId="7F72185D" w14:textId="34A4B785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ab/>
        <w:t>whi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!= </w:t>
      </w:r>
      <w:r w:rsidRPr="00491BE9">
        <w:rPr>
          <w:rFonts w:ascii="Consolas" w:hAnsi="Consolas" w:cs="Consolas"/>
          <w:color w:val="000000"/>
          <w:sz w:val="19"/>
          <w:szCs w:val="19"/>
        </w:rPr>
        <w:t xml:space="preserve">1 &amp;&amp; 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menu</w:t>
      </w:r>
      <w:r w:rsidRPr="00491BE9">
        <w:rPr>
          <w:rFonts w:ascii="Consolas" w:hAnsi="Consolas" w:cs="Consolas"/>
          <w:color w:val="000000"/>
          <w:sz w:val="19"/>
          <w:szCs w:val="19"/>
        </w:rPr>
        <w:t xml:space="preserve"> != </w:t>
      </w:r>
      <w:r>
        <w:rPr>
          <w:rFonts w:ascii="Consolas" w:hAnsi="Consolas" w:cs="Consolas"/>
          <w:color w:val="000000"/>
          <w:sz w:val="19"/>
          <w:szCs w:val="19"/>
        </w:rPr>
        <w:t>2)</w:t>
      </w:r>
    </w:p>
    <w:p w14:paraId="571DB181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92F764F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ыбери метод сортировки: \n 1. Хоара \n 2. Шелла \n Вво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CDA8360" w14:textId="77777777" w:rsidR="003564C4" w:rsidRPr="005A35A2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cin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;</w:t>
      </w:r>
    </w:p>
    <w:p w14:paraId="6488E53F" w14:textId="05EEC914" w:rsidR="00B64532" w:rsidRPr="005A35A2" w:rsidRDefault="003564C4" w:rsidP="003564C4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2CF7D5F" w14:textId="77777777" w:rsidR="00B64532" w:rsidRPr="005A35A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C0DAB2" w14:textId="77777777" w:rsidR="00B64532" w:rsidRPr="005A35A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C92A9AB" w14:textId="77777777" w:rsidR="00B64532" w:rsidRPr="005A35A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183D825" w14:textId="77777777" w:rsidR="00B64532" w:rsidRPr="005A35A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9243F4" w14:textId="77777777" w:rsidR="00B64532" w:rsidRPr="005A35A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A45C0F5" w14:textId="77777777" w:rsidR="00B64532" w:rsidRPr="005A35A2" w:rsidRDefault="00B64532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2B27799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3A2F66E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DD4CF98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82D012A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21928758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0D5F01B4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0D11BDA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41263C48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72E377EF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B7D0D9A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277F9780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4E3D912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40B83FF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18D39C2A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091AB886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125A82C" w14:textId="77777777" w:rsidR="003564C4" w:rsidRPr="005A35A2" w:rsidRDefault="003564C4" w:rsidP="00B64532">
      <w:pPr>
        <w:pStyle w:val="ListParagraph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  <w:lang w:val="en-US"/>
        </w:rPr>
      </w:pPr>
    </w:p>
    <w:p w14:paraId="6B51300A" w14:textId="77777777" w:rsidR="005A35A2" w:rsidRDefault="005A35A2" w:rsidP="00BD2364">
      <w:pPr>
        <w:pStyle w:val="1"/>
        <w:rPr>
          <w:rFonts w:asciiTheme="minorHAnsi" w:eastAsiaTheme="minorHAnsi" w:hAnsiTheme="minorHAnsi" w:cstheme="minorBidi"/>
          <w:color w:val="000000"/>
          <w:lang w:val="en-US"/>
        </w:rPr>
      </w:pPr>
    </w:p>
    <w:p w14:paraId="7359349E" w14:textId="768E212E" w:rsidR="005601E3" w:rsidRPr="00C9245B" w:rsidRDefault="005601E3" w:rsidP="00BD2364">
      <w:pPr>
        <w:pStyle w:val="1"/>
        <w:rPr>
          <w:lang w:val="en-US"/>
        </w:rPr>
      </w:pPr>
      <w:r w:rsidRPr="00C9245B">
        <w:t>Код</w:t>
      </w:r>
      <w:bookmarkEnd w:id="4"/>
    </w:p>
    <w:p w14:paraId="2F0F031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iostream&gt;</w:t>
      </w:r>
    </w:p>
    <w:p w14:paraId="6DF540F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list&gt;</w:t>
      </w:r>
    </w:p>
    <w:p w14:paraId="74CB6A19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fstream&gt;</w:t>
      </w:r>
    </w:p>
    <w:p w14:paraId="3AB23DD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windows.h&gt;</w:t>
      </w:r>
    </w:p>
    <w:p w14:paraId="62FB253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math.h&gt;</w:t>
      </w:r>
    </w:p>
    <w:p w14:paraId="57CF8D1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50648A9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std;</w:t>
      </w:r>
    </w:p>
    <w:p w14:paraId="3C259786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932D343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</w:p>
    <w:p w14:paraId="7DDF742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078BD1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fio;</w:t>
      </w:r>
    </w:p>
    <w:p w14:paraId="32FACDA2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cardnum;</w:t>
      </w:r>
    </w:p>
    <w:p w14:paraId="5AAF951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summ;</w:t>
      </w:r>
    </w:p>
    <w:p w14:paraId="1CF8A05E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092CE6B5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A9B55D8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438F9C3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Hash_rem(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8D293D2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17D9AE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l;</w:t>
      </w:r>
    </w:p>
    <w:p w14:paraId="3AAD8CC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l = </w:t>
      </w: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s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.size();</w:t>
      </w:r>
    </w:p>
    <w:p w14:paraId="2EFE92D9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return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l % </w:t>
      </w:r>
      <w:r w:rsidRPr="005A35A2">
        <w:rPr>
          <w:rFonts w:ascii="Consolas" w:hAnsi="Consolas" w:cs="Consolas"/>
          <w:color w:val="808080"/>
          <w:sz w:val="19"/>
          <w:szCs w:val="19"/>
          <w:lang w:val="en-US"/>
        </w:rPr>
        <w:t>n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7545F8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AE1AFEE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F274143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5FFF6E4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53733F9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tConsoleOutputCP(1251);</w:t>
      </w:r>
    </w:p>
    <w:p w14:paraId="11D1B38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SetConsoleCP(1251);</w:t>
      </w:r>
    </w:p>
    <w:p w14:paraId="34E1BE6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len = 0;</w:t>
      </w:r>
    </w:p>
    <w:p w14:paraId="5352464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adress;</w:t>
      </w:r>
    </w:p>
    <w:p w14:paraId="165E782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4134DED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user_search;</w:t>
      </w:r>
    </w:p>
    <w:p w14:paraId="2454BF8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error = 0;</w:t>
      </w:r>
    </w:p>
    <w:p w14:paraId="62459D4D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3B07056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len &lt; 2 || len&gt;100)</w:t>
      </w:r>
    </w:p>
    <w:p w14:paraId="42D25328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19CCFD0D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Введите размер таблицы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8149531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cin </w:t>
      </w:r>
      <w:r>
        <w:rPr>
          <w:rFonts w:ascii="Consolas" w:hAnsi="Consolas" w:cs="Consolas"/>
          <w:color w:val="008080"/>
          <w:sz w:val="19"/>
          <w:szCs w:val="19"/>
        </w:rPr>
        <w:t>&gt;&gt;</w:t>
      </w:r>
      <w:r>
        <w:rPr>
          <w:rFonts w:ascii="Consolas" w:hAnsi="Consolas" w:cs="Consolas"/>
          <w:color w:val="000000"/>
          <w:sz w:val="19"/>
          <w:szCs w:val="19"/>
        </w:rPr>
        <w:t xml:space="preserve"> len;</w:t>
      </w:r>
    </w:p>
    <w:p w14:paraId="78AC5ED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7BFBA2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155EFE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cons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N = len;</w:t>
      </w:r>
    </w:p>
    <w:p w14:paraId="38E0E9B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7734DA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D75D0C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in.get();</w:t>
      </w:r>
    </w:p>
    <w:p w14:paraId="7BD78ACE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6F4EE3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* data_base =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len];</w:t>
      </w:r>
    </w:p>
    <w:p w14:paraId="4D642EC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762ED2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* key =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len];</w:t>
      </w:r>
    </w:p>
    <w:p w14:paraId="49316DE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852043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len; i++) key[i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79A9B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F71DB7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ifstream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F1(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F1.txt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5DFCCD8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ifstream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F2(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F2.txt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6658C75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ifstream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F3(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F3.txt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40CA4B3B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BB4F166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N; i++)</w:t>
      </w:r>
    </w:p>
    <w:p w14:paraId="579D9D29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54A31632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getline(F1, x.fio);</w:t>
      </w:r>
    </w:p>
    <w:p w14:paraId="0F975003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getline(F2, x.cardnum);</w:t>
      </w:r>
    </w:p>
    <w:p w14:paraId="3AE54062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 xml:space="preserve">        getline(F3, x.summ);</w:t>
      </w:r>
    </w:p>
    <w:p w14:paraId="07E3B969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64CA166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adress = Hash_rem(x.fio, N);</w:t>
      </w:r>
    </w:p>
    <w:p w14:paraId="04D89F0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558676B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adress &gt;= len || key[len - 1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2B8431FD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097E80A5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* data_base_new =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peop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len * 2];</w:t>
      </w:r>
    </w:p>
    <w:p w14:paraId="5519E33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* key_new =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new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[len * 2];</w:t>
      </w:r>
    </w:p>
    <w:p w14:paraId="5D2F052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len; i++)</w:t>
      </w:r>
    </w:p>
    <w:p w14:paraId="6FE4B3C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{</w:t>
      </w:r>
    </w:p>
    <w:p w14:paraId="33D0DB1D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data_base_new[i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_base[i];</w:t>
      </w:r>
    </w:p>
    <w:p w14:paraId="6E72C5DE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    key_new[i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[i];</w:t>
      </w:r>
    </w:p>
    <w:p w14:paraId="441DC9C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}</w:t>
      </w:r>
    </w:p>
    <w:p w14:paraId="45D312D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len; i &lt; len * 2; i++) key_new[i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D868E62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_base;</w:t>
      </w:r>
    </w:p>
    <w:p w14:paraId="3E111BFF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delete[]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;</w:t>
      </w:r>
    </w:p>
    <w:p w14:paraId="316BC9A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data_base = data_base_new;</w:t>
      </w:r>
    </w:p>
    <w:p w14:paraId="0F24A2A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key = key_new;</w:t>
      </w:r>
    </w:p>
    <w:p w14:paraId="0B7FB77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len *= 2;</w:t>
      </w:r>
    </w:p>
    <w:p w14:paraId="3DAEBDF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73BB06EB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6905632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key[adress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0EBA8E4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{</w:t>
      </w:r>
    </w:p>
    <w:p w14:paraId="25F177A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error++;</w:t>
      </w:r>
    </w:p>
    <w:p w14:paraId="3B8872E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key[adress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!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 adress++;</w:t>
      </w:r>
    </w:p>
    <w:p w14:paraId="7CABC51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cout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4B56C75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1F0EA1A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0F5BE1F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data_base[adress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x;</w:t>
      </w:r>
    </w:p>
    <w:p w14:paraId="52F80B28" w14:textId="77777777" w:rsidR="005A35A2" w:rsidRPr="008E09C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key[adress]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x.fio;</w:t>
      </w:r>
    </w:p>
    <w:p w14:paraId="10D0DC3E" w14:textId="77777777" w:rsidR="005A35A2" w:rsidRPr="008E09C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379E00C7" w14:textId="77777777" w:rsidR="005A35A2" w:rsidRPr="008E09C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390AC5B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03105A3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13B20B3F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Таблица создана. Коллизий: "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rror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endl;</w:t>
      </w:r>
    </w:p>
    <w:p w14:paraId="306618E0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7D50A9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</w:rPr>
        <w:t xml:space="preserve">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= 0; i &lt; len; i++)</w:t>
      </w:r>
    </w:p>
    <w:p w14:paraId="2303113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47B7B80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cout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i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:   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key[i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E1BD0F6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3C2C6733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E7FF6DB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E2DF58A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cout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Введите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запрос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\n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431A20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getline(cin, user_search);</w:t>
      </w:r>
    </w:p>
    <w:p w14:paraId="1F209EF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adress = Hash_rem(user_search, N);</w:t>
      </w:r>
    </w:p>
    <w:p w14:paraId="417E14D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CF31431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adress &lt; len)</w:t>
      </w:r>
    </w:p>
    <w:p w14:paraId="345A4E3B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{</w:t>
      </w:r>
    </w:p>
    <w:p w14:paraId="0777EA47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key[adress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user_search)</w:t>
      </w:r>
    </w:p>
    <w:p w14:paraId="1E636C27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6738DD25" w14:textId="77777777" w:rsidR="005A35A2" w:rsidRPr="008E09C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cout </w:t>
      </w:r>
      <w:r w:rsidRPr="008E09C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8E09C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Объект</w:t>
      </w:r>
      <w:r w:rsidRPr="008E09C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йден</w:t>
      </w:r>
      <w:r w:rsidRPr="008E09C2">
        <w:rPr>
          <w:rFonts w:ascii="Consolas" w:hAnsi="Consolas" w:cs="Consolas"/>
          <w:color w:val="A31515"/>
          <w:sz w:val="19"/>
          <w:szCs w:val="19"/>
          <w:lang w:val="en-US"/>
        </w:rPr>
        <w:t>:\n"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B88D180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cout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ФИ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- 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_base[adress].fio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1AD9D50C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cout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Номер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счета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- 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_base[adress].cardnum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31CEF405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cout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Сумма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- 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data_base[adress].summ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endl;</w:t>
      </w:r>
    </w:p>
    <w:p w14:paraId="6B74224E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154F6E8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}</w:t>
      </w:r>
    </w:p>
    <w:p w14:paraId="139103C4" w14:textId="77777777" w:rsidR="005A35A2" w:rsidRP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5A35A2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(key[adress] </w:t>
      </w:r>
      <w:r w:rsidRPr="005A35A2">
        <w:rPr>
          <w:rFonts w:ascii="Consolas" w:hAnsi="Consolas" w:cs="Consolas"/>
          <w:color w:val="008080"/>
          <w:sz w:val="19"/>
          <w:szCs w:val="19"/>
          <w:lang w:val="en-US"/>
        </w:rPr>
        <w:t>==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Пусто</w:t>
      </w:r>
      <w:r w:rsidRPr="005A35A2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3D4A35BE" w14:textId="77777777" w:rsidR="005A35A2" w:rsidRPr="008E09C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5A35A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</w:t>
      </w: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62FC950F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8E09C2">
        <w:rPr>
          <w:rFonts w:ascii="Consolas" w:hAnsi="Consolas" w:cs="Consolas"/>
          <w:color w:val="000000"/>
          <w:sz w:val="19"/>
          <w:szCs w:val="19"/>
          <w:lang w:val="en-US"/>
        </w:rPr>
        <w:t xml:space="preserve">            </w:t>
      </w:r>
      <w:r>
        <w:rPr>
          <w:rFonts w:ascii="Consolas" w:hAnsi="Consolas" w:cs="Consolas"/>
          <w:color w:val="000000"/>
          <w:sz w:val="19"/>
          <w:szCs w:val="19"/>
        </w:rPr>
        <w:t xml:space="preserve">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Неизвестный объект [Пустая ячейка]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EF54E4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break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E986CA6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088CCA2A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adress++;</w:t>
      </w:r>
    </w:p>
    <w:p w14:paraId="1C346708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}</w:t>
      </w:r>
    </w:p>
    <w:p w14:paraId="2161531C" w14:textId="77777777" w:rsidR="005A35A2" w:rsidRDefault="005A35A2" w:rsidP="005A35A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</w:t>
      </w:r>
      <w:r>
        <w:rPr>
          <w:rFonts w:ascii="Consolas" w:hAnsi="Consolas" w:cs="Consolas"/>
          <w:color w:val="0000FF"/>
          <w:sz w:val="19"/>
          <w:szCs w:val="19"/>
        </w:rPr>
        <w:t>if</w:t>
      </w:r>
      <w:r>
        <w:rPr>
          <w:rFonts w:ascii="Consolas" w:hAnsi="Consolas" w:cs="Consolas"/>
          <w:color w:val="000000"/>
          <w:sz w:val="19"/>
          <w:szCs w:val="19"/>
        </w:rPr>
        <w:t xml:space="preserve"> (adress == len) cout </w:t>
      </w:r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Неизвестный объект [Пустая ячейка]\n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967A730" w14:textId="4B1FE3A7" w:rsidR="005A35A2" w:rsidRDefault="005A35A2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4F3CD86A" w14:textId="4DFDA558" w:rsidR="00897565" w:rsidRP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lastRenderedPageBreak/>
        <w:t xml:space="preserve"> </w:t>
      </w:r>
      <w:r w:rsidR="005A35A2">
        <w:rPr>
          <w:rFonts w:ascii="Times New Roman" w:hAnsi="Times New Roman" w:cs="Times New Roman"/>
          <w:color w:val="000000"/>
          <w:sz w:val="28"/>
          <w:szCs w:val="19"/>
        </w:rPr>
        <w:t>Бл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  <w:r w:rsidR="005A35A2" w:rsidRPr="005A35A2"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t xml:space="preserve"> </w:t>
      </w:r>
    </w:p>
    <w:p w14:paraId="58518EEC" w14:textId="7E875EE9" w:rsidR="005A35A2" w:rsidRPr="00CB440C" w:rsidRDefault="0081768B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val="en-US"/>
        </w:rPr>
        <w:pict w14:anchorId="6F575E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Диаграмма без названия" style="width:130.35pt;height:686.65pt;mso-width-percent:0;mso-height-percent:0;mso-width-percent:0;mso-height-percent:0">
            <v:imagedata r:id="rId7" o:title="Диаграмма без названия"/>
          </v:shape>
        </w:pict>
      </w: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320147A8" w:rsidR="00815331" w:rsidRPr="00C9245B" w:rsidRDefault="005A35A2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5A35A2">
        <w:rPr>
          <w:rFonts w:ascii="Times New Roman" w:hAnsi="Times New Roman" w:cs="Times New Roman"/>
          <w:noProof/>
          <w:color w:val="000000"/>
          <w:sz w:val="28"/>
          <w:szCs w:val="28"/>
          <w:lang w:eastAsia="ru-RU"/>
        </w:rPr>
        <w:drawing>
          <wp:inline distT="0" distB="0" distL="0" distR="0" wp14:anchorId="7626BBFD" wp14:editId="4706CF72">
            <wp:extent cx="3985605" cy="3939881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85605" cy="3939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716E34" w14:textId="77777777" w:rsidR="0081768B" w:rsidRDefault="0081768B" w:rsidP="009D1C69">
      <w:pPr>
        <w:spacing w:after="0" w:line="240" w:lineRule="auto"/>
      </w:pPr>
      <w:r>
        <w:separator/>
      </w:r>
    </w:p>
  </w:endnote>
  <w:endnote w:type="continuationSeparator" w:id="0">
    <w:p w14:paraId="21B409C1" w14:textId="77777777" w:rsidR="0081768B" w:rsidRDefault="0081768B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9E8F67" w14:textId="594EC016" w:rsidR="00C663E4" w:rsidRPr="009D1C69" w:rsidRDefault="00C663E4" w:rsidP="009D1C69">
    <w:pPr>
      <w:pStyle w:val="Footer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F054E0" w14:textId="77777777" w:rsidR="0081768B" w:rsidRDefault="0081768B" w:rsidP="009D1C69">
      <w:pPr>
        <w:spacing w:after="0" w:line="240" w:lineRule="auto"/>
      </w:pPr>
      <w:r>
        <w:separator/>
      </w:r>
    </w:p>
  </w:footnote>
  <w:footnote w:type="continuationSeparator" w:id="0">
    <w:p w14:paraId="31CC8236" w14:textId="77777777" w:rsidR="0081768B" w:rsidRDefault="0081768B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1D5F6E38"/>
    <w:multiLevelType w:val="hybridMultilevel"/>
    <w:tmpl w:val="7828F38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CE76F4D"/>
    <w:multiLevelType w:val="hybridMultilevel"/>
    <w:tmpl w:val="D76846B4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8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6"/>
  </w:num>
  <w:num w:numId="2">
    <w:abstractNumId w:val="4"/>
  </w:num>
  <w:num w:numId="3">
    <w:abstractNumId w:val="9"/>
  </w:num>
  <w:num w:numId="4">
    <w:abstractNumId w:val="1"/>
  </w:num>
  <w:num w:numId="5">
    <w:abstractNumId w:val="5"/>
  </w:num>
  <w:num w:numId="6">
    <w:abstractNumId w:val="8"/>
  </w:num>
  <w:num w:numId="7">
    <w:abstractNumId w:val="0"/>
  </w:num>
  <w:num w:numId="8">
    <w:abstractNumId w:val="7"/>
  </w:num>
  <w:num w:numId="9">
    <w:abstractNumId w:val="3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wFAJ/MVKI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91BE9"/>
    <w:rsid w:val="004C7AC6"/>
    <w:rsid w:val="004E17FE"/>
    <w:rsid w:val="00526CF5"/>
    <w:rsid w:val="00555B49"/>
    <w:rsid w:val="005601E3"/>
    <w:rsid w:val="0059312E"/>
    <w:rsid w:val="005A35A2"/>
    <w:rsid w:val="005B0FB0"/>
    <w:rsid w:val="005C3D65"/>
    <w:rsid w:val="00624F18"/>
    <w:rsid w:val="00645771"/>
    <w:rsid w:val="006D37C6"/>
    <w:rsid w:val="006E7FF1"/>
    <w:rsid w:val="006F3F17"/>
    <w:rsid w:val="0070623A"/>
    <w:rsid w:val="00730CC6"/>
    <w:rsid w:val="00752454"/>
    <w:rsid w:val="00752E84"/>
    <w:rsid w:val="00790211"/>
    <w:rsid w:val="007B6408"/>
    <w:rsid w:val="00803B6C"/>
    <w:rsid w:val="00815331"/>
    <w:rsid w:val="00816C74"/>
    <w:rsid w:val="0081768B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09C2"/>
    <w:rsid w:val="008E5B3E"/>
    <w:rsid w:val="008F38D8"/>
    <w:rsid w:val="008F594D"/>
    <w:rsid w:val="00900EC4"/>
    <w:rsid w:val="00914507"/>
    <w:rsid w:val="009214C8"/>
    <w:rsid w:val="009811D6"/>
    <w:rsid w:val="00987DA2"/>
    <w:rsid w:val="009C0BC6"/>
    <w:rsid w:val="009C5540"/>
    <w:rsid w:val="009D1C69"/>
    <w:rsid w:val="009D7738"/>
    <w:rsid w:val="00A1481D"/>
    <w:rsid w:val="00A33FFD"/>
    <w:rsid w:val="00A52109"/>
    <w:rsid w:val="00A62E7D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C05166"/>
    <w:rsid w:val="00C31266"/>
    <w:rsid w:val="00C663E4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238A0"/>
    <w:rsid w:val="00E751ED"/>
    <w:rsid w:val="00ED0E5B"/>
    <w:rsid w:val="00ED695C"/>
    <w:rsid w:val="00F51069"/>
    <w:rsid w:val="00F96FEA"/>
    <w:rsid w:val="00FA6AAD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D1C69"/>
  </w:style>
  <w:style w:type="paragraph" w:styleId="Footer">
    <w:name w:val="footer"/>
    <w:basedOn w:val="Normal"/>
    <w:link w:val="FooterChar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D1C69"/>
  </w:style>
  <w:style w:type="character" w:customStyle="1" w:styleId="Heading1Char">
    <w:name w:val="Heading 1 Char"/>
    <w:basedOn w:val="DefaultParagraphFont"/>
    <w:link w:val="Heading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F7B36"/>
    <w:pPr>
      <w:outlineLvl w:val="9"/>
    </w:pPr>
    <w:rPr>
      <w:lang w:eastAsia="ru-RU"/>
    </w:rPr>
  </w:style>
  <w:style w:type="paragraph" w:styleId="TOC1">
    <w:name w:val="toc 1"/>
    <w:basedOn w:val="Normal"/>
    <w:next w:val="Normal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Hyperlink">
    <w:name w:val="Hyperlink"/>
    <w:basedOn w:val="DefaultParagraphFont"/>
    <w:uiPriority w:val="99"/>
    <w:unhideWhenUsed/>
    <w:rsid w:val="00AF7B3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Strong">
    <w:name w:val="Strong"/>
    <w:basedOn w:val="DefaultParagraphFont"/>
    <w:uiPriority w:val="22"/>
    <w:qFormat/>
    <w:rsid w:val="005C3D65"/>
    <w:rPr>
      <w:b/>
      <w:bCs/>
    </w:rPr>
  </w:style>
  <w:style w:type="paragraph" w:customStyle="1" w:styleId="a">
    <w:name w:val="Заголок"/>
    <w:basedOn w:val="Heading1"/>
    <w:link w:val="a0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0">
    <w:name w:val="Заголок Знак"/>
    <w:basedOn w:val="Heading1Char"/>
    <w:link w:val="a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NormalWeb">
    <w:name w:val="Normal (Web)"/>
    <w:basedOn w:val="Normal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">
    <w:name w:val="Стиль1"/>
    <w:basedOn w:val="Heading2"/>
    <w:next w:val="Heading2"/>
    <w:link w:val="10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BD2364"/>
    <w:pPr>
      <w:spacing w:after="100"/>
      <w:ind w:left="220"/>
    </w:pPr>
  </w:style>
  <w:style w:type="paragraph" w:styleId="Subtitle">
    <w:name w:val="Subtitle"/>
    <w:basedOn w:val="Normal"/>
    <w:next w:val="Normal"/>
    <w:link w:val="SubtitleChar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0">
    <w:name w:val="Стиль1 Знак"/>
    <w:basedOn w:val="DefaultParagraphFont"/>
    <w:link w:val="1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41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1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2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19</TotalTime>
  <Pages>8</Pages>
  <Words>838</Words>
  <Characters>4781</Characters>
  <Application>Microsoft Office Word</Application>
  <DocSecurity>0</DocSecurity>
  <Lines>39</Lines>
  <Paragraphs>1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Microsoft Office User</cp:lastModifiedBy>
  <cp:revision>44</cp:revision>
  <cp:lastPrinted>2020-12-03T14:51:00Z</cp:lastPrinted>
  <dcterms:created xsi:type="dcterms:W3CDTF">2020-11-26T11:28:00Z</dcterms:created>
  <dcterms:modified xsi:type="dcterms:W3CDTF">2021-06-20T18:04:00Z</dcterms:modified>
</cp:coreProperties>
</file>